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3B0378" w14:textId="77777777" w:rsidR="007D7D25" w:rsidRPr="007B30B2" w:rsidRDefault="007D7D25" w:rsidP="007D7D25">
      <w:pPr>
        <w:jc w:val="center"/>
        <w:rPr>
          <w:rFonts w:ascii="Times New Roman" w:hAnsi="Times New Roman" w:cs="Times New Roman"/>
          <w:color w:val="00B050"/>
          <w:sz w:val="44"/>
          <w:szCs w:val="44"/>
          <w:highlight w:val="yellow"/>
        </w:rPr>
      </w:pPr>
      <w:proofErr w:type="spellStart"/>
      <w:r w:rsidRPr="007B30B2">
        <w:rPr>
          <w:rFonts w:ascii="Times New Roman" w:hAnsi="Times New Roman" w:cs="Times New Roman"/>
          <w:color w:val="00B050"/>
          <w:sz w:val="44"/>
          <w:szCs w:val="44"/>
          <w:highlight w:val="yellow"/>
        </w:rPr>
        <w:t>Polymor</w:t>
      </w:r>
      <w:proofErr w:type="spellEnd"/>
    </w:p>
    <w:p w14:paraId="5F010A2D" w14:textId="77777777" w:rsidR="007D7D25" w:rsidRPr="007B30B2" w:rsidRDefault="007D7D25" w:rsidP="007D7D25">
      <w:pPr>
        <w:jc w:val="center"/>
        <w:rPr>
          <w:rFonts w:ascii="Times New Roman" w:hAnsi="Times New Roman" w:cs="Times New Roman"/>
          <w:color w:val="00B050"/>
          <w:sz w:val="44"/>
          <w:szCs w:val="44"/>
          <w:highlight w:val="yellow"/>
        </w:rPr>
      </w:pPr>
    </w:p>
    <w:p w14:paraId="45F05CA7" w14:textId="77777777" w:rsidR="007D7D25" w:rsidRPr="007B30B2" w:rsidRDefault="007D7D25" w:rsidP="007D7D25">
      <w:pPr>
        <w:jc w:val="center"/>
        <w:rPr>
          <w:highlight w:val="yellow"/>
        </w:rPr>
      </w:pPr>
      <w:r w:rsidRPr="007B30B2">
        <w:rPr>
          <w:noProof/>
          <w:highlight w:val="yellow"/>
        </w:rPr>
        <w:drawing>
          <wp:inline distT="0" distB="0" distL="0" distR="0" wp14:anchorId="14A61CB1" wp14:editId="43A7742A">
            <wp:extent cx="3136900" cy="3033628"/>
            <wp:effectExtent l="1905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0336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F599F" w14:textId="77777777" w:rsidR="007D7D25" w:rsidRPr="007B30B2" w:rsidRDefault="007D7D25" w:rsidP="007D7D25">
      <w:pPr>
        <w:jc w:val="center"/>
        <w:rPr>
          <w:highlight w:val="yellow"/>
        </w:rPr>
      </w:pPr>
      <w:r w:rsidRPr="007B30B2">
        <w:rPr>
          <w:noProof/>
          <w:highlight w:val="yellow"/>
        </w:rPr>
        <w:drawing>
          <wp:inline distT="0" distB="0" distL="0" distR="0" wp14:anchorId="0A203C23" wp14:editId="11AFCC21">
            <wp:extent cx="5937250" cy="2984500"/>
            <wp:effectExtent l="1905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984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DF245" w14:textId="77777777" w:rsidR="007D7D25" w:rsidRPr="007B30B2" w:rsidRDefault="007D7D25" w:rsidP="007D7D25">
      <w:pPr>
        <w:rPr>
          <w:highlight w:val="yellow"/>
        </w:rPr>
      </w:pPr>
      <w:r w:rsidRPr="007B30B2">
        <w:rPr>
          <w:highlight w:val="yellow"/>
        </w:rPr>
        <w:br w:type="page"/>
      </w:r>
    </w:p>
    <w:p w14:paraId="0403FBD0" w14:textId="77777777" w:rsidR="007D7D25" w:rsidRPr="007B30B2" w:rsidRDefault="007D7D25" w:rsidP="007D7D25">
      <w:pPr>
        <w:jc w:val="center"/>
        <w:rPr>
          <w:highlight w:val="yellow"/>
        </w:rPr>
      </w:pPr>
      <w:r w:rsidRPr="007B30B2">
        <w:rPr>
          <w:noProof/>
          <w:highlight w:val="yellow"/>
        </w:rPr>
        <w:lastRenderedPageBreak/>
        <w:drawing>
          <wp:inline distT="0" distB="0" distL="0" distR="0" wp14:anchorId="2036D76C" wp14:editId="72F2FE02">
            <wp:extent cx="5943600" cy="4165600"/>
            <wp:effectExtent l="1905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65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01DA0" w14:textId="77777777" w:rsidR="007D7D25" w:rsidRPr="007B30B2" w:rsidRDefault="007D7D25" w:rsidP="007D7D25">
      <w:pPr>
        <w:jc w:val="center"/>
        <w:rPr>
          <w:highlight w:val="yellow"/>
        </w:rPr>
      </w:pPr>
    </w:p>
    <w:p w14:paraId="5BDD4C67" w14:textId="77777777" w:rsidR="007D7D25" w:rsidRPr="007B30B2" w:rsidRDefault="007D7D25" w:rsidP="007D7D25">
      <w:pPr>
        <w:rPr>
          <w:highlight w:val="yellow"/>
        </w:rPr>
      </w:pPr>
      <w:r w:rsidRPr="007B30B2">
        <w:rPr>
          <w:noProof/>
          <w:highlight w:val="yellow"/>
        </w:rPr>
        <w:drawing>
          <wp:inline distT="0" distB="0" distL="0" distR="0" wp14:anchorId="6F078045" wp14:editId="0DD0C67D">
            <wp:extent cx="5943600" cy="2711450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1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C8FDFC" w14:textId="77777777" w:rsidR="007D7D25" w:rsidRPr="007B30B2" w:rsidRDefault="007D7D25" w:rsidP="007D7D25">
      <w:pPr>
        <w:rPr>
          <w:highlight w:val="yellow"/>
        </w:rPr>
      </w:pPr>
      <w:r w:rsidRPr="007B30B2">
        <w:rPr>
          <w:highlight w:val="yellow"/>
        </w:rPr>
        <w:br w:type="page"/>
      </w:r>
    </w:p>
    <w:p w14:paraId="60C47BF8" w14:textId="77777777" w:rsidR="007D7D25" w:rsidRPr="007B30B2" w:rsidRDefault="007D7D25" w:rsidP="007D7D25">
      <w:pPr>
        <w:jc w:val="center"/>
        <w:rPr>
          <w:highlight w:val="yellow"/>
        </w:rPr>
      </w:pPr>
      <w:r w:rsidRPr="007B30B2">
        <w:rPr>
          <w:noProof/>
          <w:highlight w:val="yellow"/>
        </w:rPr>
        <w:lastRenderedPageBreak/>
        <w:drawing>
          <wp:inline distT="0" distB="0" distL="0" distR="0" wp14:anchorId="1D5B60C9" wp14:editId="559CBB69">
            <wp:extent cx="5943600" cy="4387850"/>
            <wp:effectExtent l="1905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78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D4C79C" w14:textId="77777777" w:rsidR="007D7D25" w:rsidRPr="007B30B2" w:rsidRDefault="007D7D25" w:rsidP="007D7D25">
      <w:pPr>
        <w:jc w:val="center"/>
        <w:rPr>
          <w:highlight w:val="yellow"/>
        </w:rPr>
      </w:pPr>
    </w:p>
    <w:p w14:paraId="39FAA8CE" w14:textId="77777777" w:rsidR="007D7D25" w:rsidRPr="007B30B2" w:rsidRDefault="007D7D25" w:rsidP="007D7D25">
      <w:pPr>
        <w:jc w:val="center"/>
        <w:rPr>
          <w:highlight w:val="yellow"/>
        </w:rPr>
      </w:pPr>
      <w:r w:rsidRPr="007B30B2">
        <w:rPr>
          <w:noProof/>
          <w:highlight w:val="yellow"/>
        </w:rPr>
        <w:drawing>
          <wp:inline distT="0" distB="0" distL="0" distR="0" wp14:anchorId="78CE946A" wp14:editId="2820AE94">
            <wp:extent cx="5873750" cy="3282950"/>
            <wp:effectExtent l="1905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3750" cy="32829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2AA77F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  <w:r w:rsidRPr="007B30B2">
        <w:rPr>
          <w:color w:val="00B050"/>
          <w:sz w:val="44"/>
          <w:szCs w:val="44"/>
          <w:highlight w:val="yellow"/>
        </w:rPr>
        <w:lastRenderedPageBreak/>
        <w:t>Point circle</w:t>
      </w:r>
    </w:p>
    <w:p w14:paraId="5F68A9F9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</w:p>
    <w:p w14:paraId="4D4D9271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  <w:r w:rsidRPr="007B30B2">
        <w:rPr>
          <w:noProof/>
          <w:color w:val="00B050"/>
          <w:sz w:val="44"/>
          <w:szCs w:val="44"/>
          <w:highlight w:val="yellow"/>
        </w:rPr>
        <w:drawing>
          <wp:inline distT="0" distB="0" distL="0" distR="0" wp14:anchorId="08D63837" wp14:editId="1D373E4B">
            <wp:extent cx="5937250" cy="2787650"/>
            <wp:effectExtent l="19050" t="0" r="635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787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F7E2DA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</w:p>
    <w:p w14:paraId="47C68AF4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  <w:r w:rsidRPr="007B30B2">
        <w:rPr>
          <w:noProof/>
          <w:color w:val="00B050"/>
          <w:sz w:val="44"/>
          <w:szCs w:val="44"/>
          <w:highlight w:val="yellow"/>
        </w:rPr>
        <w:drawing>
          <wp:inline distT="0" distB="0" distL="0" distR="0" wp14:anchorId="6B5D9271" wp14:editId="7FC7F906">
            <wp:extent cx="3448050" cy="2095500"/>
            <wp:effectExtent l="1905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805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D909A" w14:textId="77777777" w:rsidR="007D7D25" w:rsidRPr="007B30B2" w:rsidRDefault="007D7D25" w:rsidP="007D7D25">
      <w:pPr>
        <w:jc w:val="right"/>
        <w:rPr>
          <w:color w:val="00B050"/>
          <w:sz w:val="44"/>
          <w:szCs w:val="44"/>
          <w:highlight w:val="yellow"/>
        </w:rPr>
      </w:pPr>
      <w:r w:rsidRPr="007B30B2">
        <w:rPr>
          <w:noProof/>
          <w:color w:val="00B050"/>
          <w:sz w:val="44"/>
          <w:szCs w:val="44"/>
          <w:highlight w:val="yellow"/>
        </w:rPr>
        <w:drawing>
          <wp:inline distT="0" distB="0" distL="0" distR="0" wp14:anchorId="35A964AD" wp14:editId="3E880050">
            <wp:extent cx="1746250" cy="1174750"/>
            <wp:effectExtent l="1905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6250" cy="1174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31353E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  <w:r w:rsidRPr="007B30B2">
        <w:rPr>
          <w:noProof/>
          <w:color w:val="00B050"/>
          <w:sz w:val="44"/>
          <w:szCs w:val="44"/>
          <w:highlight w:val="yellow"/>
        </w:rPr>
        <w:lastRenderedPageBreak/>
        <w:drawing>
          <wp:inline distT="0" distB="0" distL="0" distR="0" wp14:anchorId="0280D123" wp14:editId="22E3D78D">
            <wp:extent cx="5943600" cy="6108700"/>
            <wp:effectExtent l="1905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087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4686E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  <w:r w:rsidRPr="007B30B2">
        <w:rPr>
          <w:noProof/>
          <w:color w:val="00B050"/>
          <w:sz w:val="44"/>
          <w:szCs w:val="44"/>
          <w:highlight w:val="yellow"/>
        </w:rPr>
        <w:lastRenderedPageBreak/>
        <w:drawing>
          <wp:inline distT="0" distB="0" distL="0" distR="0" wp14:anchorId="19D0F9AB" wp14:editId="0106DD82">
            <wp:extent cx="5943600" cy="7778750"/>
            <wp:effectExtent l="1905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778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B74D27" w14:textId="77777777" w:rsidR="007D7D25" w:rsidRPr="007B30B2" w:rsidRDefault="007D7D25" w:rsidP="007D7D25">
      <w:pPr>
        <w:rPr>
          <w:color w:val="00B050"/>
          <w:sz w:val="44"/>
          <w:szCs w:val="44"/>
          <w:highlight w:val="yellow"/>
        </w:rPr>
      </w:pPr>
      <w:r w:rsidRPr="007B30B2">
        <w:rPr>
          <w:noProof/>
          <w:color w:val="00B050"/>
          <w:sz w:val="44"/>
          <w:szCs w:val="44"/>
          <w:highlight w:val="yellow"/>
        </w:rPr>
        <w:lastRenderedPageBreak/>
        <w:drawing>
          <wp:anchor distT="0" distB="0" distL="114300" distR="114300" simplePos="0" relativeHeight="251659264" behindDoc="1" locked="0" layoutInCell="1" allowOverlap="1" wp14:anchorId="7F6C632B" wp14:editId="7C25697F">
            <wp:simplePos x="0" y="0"/>
            <wp:positionH relativeFrom="column">
              <wp:posOffset>285750</wp:posOffset>
            </wp:positionH>
            <wp:positionV relativeFrom="paragraph">
              <wp:posOffset>6350635</wp:posOffset>
            </wp:positionV>
            <wp:extent cx="4127500" cy="1600200"/>
            <wp:effectExtent l="19050" t="0" r="6350" b="0"/>
            <wp:wrapTight wrapText="bothSides">
              <wp:wrapPolygon edited="0">
                <wp:start x="-100" y="0"/>
                <wp:lineTo x="-100" y="21343"/>
                <wp:lineTo x="21633" y="21343"/>
                <wp:lineTo x="21633" y="0"/>
                <wp:lineTo x="-10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7B30B2">
        <w:rPr>
          <w:noProof/>
          <w:color w:val="00B050"/>
          <w:sz w:val="44"/>
          <w:szCs w:val="44"/>
          <w:highlight w:val="yellow"/>
        </w:rPr>
        <w:drawing>
          <wp:inline distT="0" distB="0" distL="0" distR="0" wp14:anchorId="424D22B3" wp14:editId="243906B8">
            <wp:extent cx="5053496" cy="6299200"/>
            <wp:effectExtent l="1905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63005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17C17C" w14:textId="77777777" w:rsidR="007D7D25" w:rsidRPr="007B30B2" w:rsidRDefault="007D7D25" w:rsidP="007D7D25">
      <w:pPr>
        <w:rPr>
          <w:color w:val="00B050"/>
          <w:sz w:val="44"/>
          <w:szCs w:val="44"/>
          <w:highlight w:val="yellow"/>
        </w:rPr>
      </w:pPr>
      <w:r w:rsidRPr="007B30B2">
        <w:rPr>
          <w:color w:val="00B050"/>
          <w:sz w:val="44"/>
          <w:szCs w:val="44"/>
          <w:highlight w:val="yellow"/>
        </w:rPr>
        <w:br w:type="page"/>
      </w:r>
    </w:p>
    <w:p w14:paraId="016696AE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  <w:proofErr w:type="spellStart"/>
      <w:r w:rsidRPr="007B30B2">
        <w:rPr>
          <w:color w:val="00B050"/>
          <w:sz w:val="44"/>
          <w:szCs w:val="44"/>
          <w:highlight w:val="yellow"/>
        </w:rPr>
        <w:lastRenderedPageBreak/>
        <w:t>Ví</w:t>
      </w:r>
      <w:proofErr w:type="spellEnd"/>
      <w:r w:rsidRPr="007B30B2">
        <w:rPr>
          <w:color w:val="00B050"/>
          <w:sz w:val="44"/>
          <w:szCs w:val="44"/>
          <w:highlight w:val="yellow"/>
        </w:rPr>
        <w:t xml:space="preserve"> </w:t>
      </w:r>
      <w:proofErr w:type="spellStart"/>
      <w:r w:rsidRPr="007B30B2">
        <w:rPr>
          <w:color w:val="00B050"/>
          <w:sz w:val="44"/>
          <w:szCs w:val="44"/>
          <w:highlight w:val="yellow"/>
        </w:rPr>
        <w:t>dụ</w:t>
      </w:r>
      <w:proofErr w:type="spellEnd"/>
      <w:r w:rsidRPr="007B30B2">
        <w:rPr>
          <w:color w:val="00B050"/>
          <w:sz w:val="44"/>
          <w:szCs w:val="44"/>
          <w:highlight w:val="yellow"/>
        </w:rPr>
        <w:t xml:space="preserve"> SGK</w:t>
      </w:r>
    </w:p>
    <w:p w14:paraId="57AF4283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</w:p>
    <w:p w14:paraId="7997895C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  <w:r w:rsidRPr="007B30B2">
        <w:rPr>
          <w:noProof/>
          <w:color w:val="00B050"/>
          <w:sz w:val="44"/>
          <w:szCs w:val="44"/>
          <w:highlight w:val="yellow"/>
        </w:rPr>
        <w:drawing>
          <wp:inline distT="0" distB="0" distL="0" distR="0" wp14:anchorId="3AC38494" wp14:editId="79C20365">
            <wp:extent cx="3981450" cy="3576016"/>
            <wp:effectExtent l="1905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2742" cy="357717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7D77B2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  <w:r w:rsidRPr="007B30B2">
        <w:rPr>
          <w:noProof/>
          <w:color w:val="00B050"/>
          <w:sz w:val="44"/>
          <w:szCs w:val="44"/>
          <w:highlight w:val="yellow"/>
        </w:rPr>
        <w:drawing>
          <wp:inline distT="0" distB="0" distL="0" distR="0" wp14:anchorId="23092D88" wp14:editId="32248D5A">
            <wp:extent cx="5937250" cy="2959100"/>
            <wp:effectExtent l="19050" t="0" r="635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65C971" w14:textId="77777777" w:rsidR="007D7D25" w:rsidRPr="007B30B2" w:rsidRDefault="007D7D25" w:rsidP="007D7D25">
      <w:pPr>
        <w:jc w:val="center"/>
        <w:rPr>
          <w:noProof/>
          <w:color w:val="00B050"/>
          <w:sz w:val="44"/>
          <w:szCs w:val="44"/>
          <w:highlight w:val="yellow"/>
        </w:rPr>
      </w:pPr>
    </w:p>
    <w:p w14:paraId="50EDF5D3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  <w:r w:rsidRPr="007B30B2">
        <w:rPr>
          <w:noProof/>
          <w:color w:val="00B050"/>
          <w:sz w:val="44"/>
          <w:szCs w:val="44"/>
          <w:highlight w:val="yellow"/>
        </w:rPr>
        <w:drawing>
          <wp:inline distT="0" distB="0" distL="0" distR="0" wp14:anchorId="3F4F9275" wp14:editId="6AB26765">
            <wp:extent cx="5937250" cy="3473450"/>
            <wp:effectExtent l="19050" t="0" r="635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4734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FC9092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</w:p>
    <w:p w14:paraId="1B43009E" w14:textId="77777777" w:rsidR="007D7D25" w:rsidRPr="007B30B2" w:rsidRDefault="007D7D25" w:rsidP="007D7D25">
      <w:pPr>
        <w:jc w:val="center"/>
        <w:rPr>
          <w:color w:val="000000" w:themeColor="text1"/>
          <w:sz w:val="44"/>
          <w:szCs w:val="44"/>
        </w:rPr>
      </w:pPr>
      <w:proofErr w:type="spellStart"/>
      <w:r w:rsidRPr="007B30B2">
        <w:rPr>
          <w:color w:val="000000" w:themeColor="text1"/>
          <w:sz w:val="44"/>
          <w:szCs w:val="44"/>
        </w:rPr>
        <w:t>Form.cs</w:t>
      </w:r>
      <w:proofErr w:type="spellEnd"/>
    </w:p>
    <w:p w14:paraId="747B5D20" w14:textId="77777777" w:rsidR="007D7D25" w:rsidRPr="007B30B2" w:rsidRDefault="007D7D25" w:rsidP="007D7D25">
      <w:pPr>
        <w:rPr>
          <w:color w:val="00B050"/>
          <w:sz w:val="44"/>
          <w:szCs w:val="44"/>
          <w:highlight w:val="yellow"/>
        </w:rPr>
      </w:pPr>
      <w:r w:rsidRPr="007B30B2">
        <w:rPr>
          <w:noProof/>
          <w:color w:val="00B050"/>
          <w:sz w:val="44"/>
          <w:szCs w:val="44"/>
          <w:highlight w:val="yellow"/>
        </w:rPr>
        <w:drawing>
          <wp:inline distT="0" distB="0" distL="0" distR="0" wp14:anchorId="5935862D" wp14:editId="7569492E">
            <wp:extent cx="5314950" cy="1447800"/>
            <wp:effectExtent l="1905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B08984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  <w:r w:rsidRPr="007B30B2">
        <w:rPr>
          <w:noProof/>
          <w:color w:val="00B050"/>
          <w:sz w:val="44"/>
          <w:szCs w:val="44"/>
          <w:highlight w:val="yellow"/>
        </w:rPr>
        <w:lastRenderedPageBreak/>
        <w:drawing>
          <wp:inline distT="0" distB="0" distL="0" distR="0" wp14:anchorId="63296BEF" wp14:editId="471EA456">
            <wp:extent cx="5937250" cy="3778250"/>
            <wp:effectExtent l="19050" t="0" r="635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3778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B30B2">
        <w:rPr>
          <w:noProof/>
          <w:color w:val="00B050"/>
          <w:sz w:val="44"/>
          <w:szCs w:val="44"/>
          <w:highlight w:val="yellow"/>
        </w:rPr>
        <w:drawing>
          <wp:inline distT="0" distB="0" distL="0" distR="0" wp14:anchorId="7D936263" wp14:editId="1A32666E">
            <wp:extent cx="5969000" cy="3860800"/>
            <wp:effectExtent l="1905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8608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84E36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</w:p>
    <w:p w14:paraId="33FD75D7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</w:p>
    <w:p w14:paraId="1D9E7546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</w:p>
    <w:p w14:paraId="6305D2CC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  <w:r w:rsidRPr="007B30B2">
        <w:rPr>
          <w:noProof/>
          <w:color w:val="00B050"/>
          <w:sz w:val="44"/>
          <w:szCs w:val="44"/>
          <w:highlight w:val="yellow"/>
        </w:rPr>
        <w:drawing>
          <wp:inline distT="0" distB="0" distL="0" distR="0" wp14:anchorId="1A90442F" wp14:editId="2B9477B9">
            <wp:extent cx="5949950" cy="3511550"/>
            <wp:effectExtent l="1905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9950" cy="35115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74CA2D" w14:textId="77777777" w:rsidR="007D7D25" w:rsidRPr="007B30B2" w:rsidRDefault="007D7D25" w:rsidP="007D7D25">
      <w:pPr>
        <w:rPr>
          <w:color w:val="00B050"/>
          <w:sz w:val="44"/>
          <w:szCs w:val="44"/>
          <w:highlight w:val="yellow"/>
        </w:rPr>
      </w:pPr>
      <w:r w:rsidRPr="007B30B2">
        <w:rPr>
          <w:color w:val="00B050"/>
          <w:sz w:val="44"/>
          <w:szCs w:val="44"/>
          <w:highlight w:val="yellow"/>
        </w:rPr>
        <w:br w:type="page"/>
      </w:r>
    </w:p>
    <w:p w14:paraId="287D1A08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  <w:proofErr w:type="spellStart"/>
      <w:r w:rsidRPr="007B30B2">
        <w:rPr>
          <w:color w:val="00B050"/>
          <w:sz w:val="44"/>
          <w:szCs w:val="44"/>
          <w:highlight w:val="yellow"/>
        </w:rPr>
        <w:lastRenderedPageBreak/>
        <w:t>Ví</w:t>
      </w:r>
      <w:proofErr w:type="spellEnd"/>
      <w:r w:rsidRPr="007B30B2">
        <w:rPr>
          <w:color w:val="00B050"/>
          <w:sz w:val="44"/>
          <w:szCs w:val="44"/>
          <w:highlight w:val="yellow"/>
        </w:rPr>
        <w:t xml:space="preserve"> </w:t>
      </w:r>
      <w:proofErr w:type="spellStart"/>
      <w:r w:rsidRPr="007B30B2">
        <w:rPr>
          <w:color w:val="00B050"/>
          <w:sz w:val="44"/>
          <w:szCs w:val="44"/>
          <w:highlight w:val="yellow"/>
        </w:rPr>
        <w:t>dụ</w:t>
      </w:r>
      <w:proofErr w:type="spellEnd"/>
    </w:p>
    <w:p w14:paraId="625C7E25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</w:p>
    <w:p w14:paraId="11603819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</w:p>
    <w:p w14:paraId="3354C4B7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  <w:r w:rsidRPr="007B30B2">
        <w:rPr>
          <w:noProof/>
          <w:color w:val="00B050"/>
          <w:sz w:val="44"/>
          <w:szCs w:val="44"/>
          <w:highlight w:val="yellow"/>
        </w:rPr>
        <w:drawing>
          <wp:inline distT="0" distB="0" distL="0" distR="0" wp14:anchorId="79C1B3F8" wp14:editId="1722210A">
            <wp:extent cx="5943600" cy="4984750"/>
            <wp:effectExtent l="19050" t="0" r="0" b="0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84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0B6BB5" w14:textId="77777777" w:rsidR="007D7D25" w:rsidRPr="007B30B2" w:rsidRDefault="007D7D25" w:rsidP="007D7D25">
      <w:pPr>
        <w:rPr>
          <w:color w:val="00B050"/>
          <w:sz w:val="44"/>
          <w:szCs w:val="44"/>
          <w:highlight w:val="yellow"/>
        </w:rPr>
      </w:pPr>
      <w:r w:rsidRPr="007B30B2">
        <w:rPr>
          <w:color w:val="00B050"/>
          <w:sz w:val="44"/>
          <w:szCs w:val="44"/>
          <w:highlight w:val="yellow"/>
        </w:rPr>
        <w:br w:type="page"/>
      </w:r>
    </w:p>
    <w:p w14:paraId="0F2FE6AF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  <w:r w:rsidRPr="007B30B2">
        <w:rPr>
          <w:noProof/>
          <w:color w:val="00B050"/>
          <w:sz w:val="44"/>
          <w:szCs w:val="44"/>
          <w:highlight w:val="yellow"/>
        </w:rPr>
        <w:lastRenderedPageBreak/>
        <w:drawing>
          <wp:inline distT="0" distB="0" distL="0" distR="0" wp14:anchorId="135A3E7F" wp14:editId="081C5B04">
            <wp:extent cx="5943600" cy="3911600"/>
            <wp:effectExtent l="19050" t="0" r="0" b="0"/>
            <wp:docPr id="2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11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B17894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  <w:r w:rsidRPr="007B30B2">
        <w:rPr>
          <w:noProof/>
          <w:color w:val="00B050"/>
          <w:sz w:val="44"/>
          <w:szCs w:val="44"/>
          <w:highlight w:val="yellow"/>
        </w:rPr>
        <w:drawing>
          <wp:inline distT="0" distB="0" distL="0" distR="0" wp14:anchorId="42DC69DE" wp14:editId="1CD63315">
            <wp:extent cx="5943600" cy="3651250"/>
            <wp:effectExtent l="19050" t="0" r="0" b="0"/>
            <wp:docPr id="2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1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B30B2">
        <w:rPr>
          <w:color w:val="00B050"/>
          <w:sz w:val="44"/>
          <w:szCs w:val="44"/>
          <w:highlight w:val="yellow"/>
        </w:rPr>
        <w:br w:type="page"/>
      </w:r>
    </w:p>
    <w:p w14:paraId="226B97AA" w14:textId="77777777" w:rsidR="007D7D25" w:rsidRPr="007B30B2" w:rsidRDefault="007D7D25" w:rsidP="007D7D25">
      <w:pPr>
        <w:jc w:val="center"/>
        <w:rPr>
          <w:color w:val="00B050"/>
          <w:sz w:val="44"/>
          <w:szCs w:val="44"/>
          <w:highlight w:val="yellow"/>
        </w:rPr>
      </w:pPr>
      <w:r w:rsidRPr="007B30B2">
        <w:rPr>
          <w:noProof/>
          <w:color w:val="00B050"/>
          <w:sz w:val="44"/>
          <w:szCs w:val="44"/>
          <w:highlight w:val="yellow"/>
        </w:rPr>
        <w:lastRenderedPageBreak/>
        <w:drawing>
          <wp:inline distT="0" distB="0" distL="0" distR="0" wp14:anchorId="60726067" wp14:editId="1EE93CF7">
            <wp:extent cx="5937250" cy="2978150"/>
            <wp:effectExtent l="19050" t="0" r="6350" b="0"/>
            <wp:docPr id="2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9781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B30B2">
        <w:rPr>
          <w:noProof/>
          <w:color w:val="00B050"/>
          <w:sz w:val="44"/>
          <w:szCs w:val="44"/>
          <w:highlight w:val="yellow"/>
        </w:rPr>
        <w:drawing>
          <wp:inline distT="0" distB="0" distL="0" distR="0" wp14:anchorId="74D498A2" wp14:editId="1AF074F1">
            <wp:extent cx="5943600" cy="4889500"/>
            <wp:effectExtent l="19050" t="0" r="0" b="0"/>
            <wp:docPr id="2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933E7B" w14:textId="77777777" w:rsidR="00AF12DA" w:rsidRDefault="00AF12DA"/>
    <w:sectPr w:rsidR="00AF12DA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B4D18D" w14:textId="77777777" w:rsidR="007D7D25" w:rsidRDefault="007D7D25" w:rsidP="007D7D25">
      <w:pPr>
        <w:spacing w:after="0" w:line="240" w:lineRule="auto"/>
      </w:pPr>
      <w:r>
        <w:separator/>
      </w:r>
    </w:p>
  </w:endnote>
  <w:endnote w:type="continuationSeparator" w:id="0">
    <w:p w14:paraId="126D3EF0" w14:textId="77777777" w:rsidR="007D7D25" w:rsidRDefault="007D7D25" w:rsidP="007D7D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05FBD" w14:textId="77777777" w:rsidR="007D7D25" w:rsidRDefault="007D7D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4351226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58D2C8" w14:textId="083FF840" w:rsidR="007D7D25" w:rsidRDefault="007D7D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A82DDAA" w14:textId="77777777" w:rsidR="007D7D25" w:rsidRDefault="007D7D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AE464" w14:textId="77777777" w:rsidR="007D7D25" w:rsidRDefault="007D7D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D8296D" w14:textId="77777777" w:rsidR="007D7D25" w:rsidRDefault="007D7D25" w:rsidP="007D7D25">
      <w:pPr>
        <w:spacing w:after="0" w:line="240" w:lineRule="auto"/>
      </w:pPr>
      <w:r>
        <w:separator/>
      </w:r>
    </w:p>
  </w:footnote>
  <w:footnote w:type="continuationSeparator" w:id="0">
    <w:p w14:paraId="558863AB" w14:textId="77777777" w:rsidR="007D7D25" w:rsidRDefault="007D7D25" w:rsidP="007D7D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9B646A" w14:textId="77777777" w:rsidR="007D7D25" w:rsidRDefault="007D7D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C4C304" w14:textId="77777777" w:rsidR="007D7D25" w:rsidRDefault="007D7D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1344F" w14:textId="77777777" w:rsidR="007D7D25" w:rsidRDefault="007D7D2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AQnMTQyNLCzMjCyUdpeDU4uLM/DyQAsNaANuj3K0sAAAA"/>
  </w:docVars>
  <w:rsids>
    <w:rsidRoot w:val="007D7D25"/>
    <w:rsid w:val="007D7D25"/>
    <w:rsid w:val="00AF1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62A22"/>
  <w15:chartTrackingRefBased/>
  <w15:docId w15:val="{DD182289-ED13-40CC-A0A4-4BDD734FA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D25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D7D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7D25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7D7D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7D25"/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footer" Target="footer2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footer" Target="footer3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header" Target="header1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5</Pages>
  <Words>17</Words>
  <Characters>100</Characters>
  <Application>Microsoft Office Word</Application>
  <DocSecurity>0</DocSecurity>
  <Lines>1</Lines>
  <Paragraphs>1</Paragraphs>
  <ScaleCrop>false</ScaleCrop>
  <Company/>
  <LinksUpToDate>false</LinksUpToDate>
  <CharactersWithSpaces>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Vinh Thinh</dc:creator>
  <cp:keywords/>
  <dc:description/>
  <cp:lastModifiedBy>Le Vinh Thinh</cp:lastModifiedBy>
  <cp:revision>1</cp:revision>
  <dcterms:created xsi:type="dcterms:W3CDTF">2021-10-05T03:39:00Z</dcterms:created>
  <dcterms:modified xsi:type="dcterms:W3CDTF">2021-10-05T03:40:00Z</dcterms:modified>
</cp:coreProperties>
</file>